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F5AF51" w14:textId="77777777" w:rsidR="00737CB8" w:rsidRPr="00BC2605" w:rsidRDefault="00737CB8" w:rsidP="001B47C7">
      <w:pPr>
        <w:shd w:val="clear" w:color="auto" w:fill="FFFFFF"/>
        <w:tabs>
          <w:tab w:val="left" w:pos="3885"/>
          <w:tab w:val="left" w:pos="4395"/>
          <w:tab w:val="right" w:pos="9099"/>
        </w:tabs>
        <w:adjustRightInd w:val="0"/>
        <w:snapToGrid w:val="0"/>
        <w:spacing w:line="360" w:lineRule="auto"/>
        <w:jc w:val="center"/>
        <w:rPr>
          <w:rFonts w:asciiTheme="minorHAnsi" w:hAnsiTheme="minorHAnsi" w:cstheme="minorHAnsi"/>
          <w:i/>
          <w:iCs/>
          <w:sz w:val="22"/>
          <w:szCs w:val="22"/>
          <w:lang w:val="es-ES_tradnl"/>
        </w:rPr>
      </w:pPr>
    </w:p>
    <w:p w14:paraId="05539836" w14:textId="7A89B490" w:rsidR="00167E7F" w:rsidRPr="00EB12A0" w:rsidRDefault="00167E7F" w:rsidP="001B47C7">
      <w:pPr>
        <w:shd w:val="clear" w:color="auto" w:fill="FFFFFF"/>
        <w:tabs>
          <w:tab w:val="left" w:pos="3885"/>
          <w:tab w:val="left" w:pos="4395"/>
          <w:tab w:val="right" w:pos="9099"/>
        </w:tabs>
        <w:adjustRightInd w:val="0"/>
        <w:snapToGrid w:val="0"/>
        <w:spacing w:line="360" w:lineRule="auto"/>
        <w:jc w:val="center"/>
        <w:rPr>
          <w:rFonts w:asciiTheme="minorHAnsi" w:hAnsiTheme="minorHAnsi" w:cstheme="minorHAnsi"/>
          <w:b/>
          <w:iCs/>
          <w:sz w:val="22"/>
          <w:szCs w:val="22"/>
          <w:lang w:val="es-CL"/>
        </w:rPr>
      </w:pPr>
      <w:r w:rsidRPr="00EB12A0">
        <w:rPr>
          <w:rFonts w:asciiTheme="minorHAnsi" w:hAnsiTheme="minorHAnsi" w:cstheme="minorHAnsi"/>
          <w:b/>
          <w:iCs/>
          <w:sz w:val="22"/>
          <w:szCs w:val="22"/>
          <w:lang w:val="es-CL"/>
        </w:rPr>
        <w:t xml:space="preserve">FORMULARIO </w:t>
      </w:r>
      <w:r w:rsidR="001B47C7" w:rsidRPr="00EB12A0">
        <w:rPr>
          <w:rFonts w:asciiTheme="minorHAnsi" w:hAnsiTheme="minorHAnsi" w:cstheme="minorHAnsi"/>
          <w:b/>
          <w:iCs/>
          <w:sz w:val="22"/>
          <w:szCs w:val="22"/>
          <w:lang w:val="es-CL"/>
        </w:rPr>
        <w:t>PROPUESTA DE INVESTIGACI</w:t>
      </w:r>
      <w:r w:rsidR="000A0514" w:rsidRPr="00EB12A0">
        <w:rPr>
          <w:rFonts w:asciiTheme="minorHAnsi" w:hAnsiTheme="minorHAnsi" w:cstheme="minorHAnsi"/>
          <w:b/>
          <w:iCs/>
          <w:sz w:val="22"/>
          <w:szCs w:val="22"/>
          <w:lang w:val="es-CL"/>
        </w:rPr>
        <w:t>Ó</w:t>
      </w:r>
      <w:r w:rsidR="001B47C7" w:rsidRPr="00EB12A0">
        <w:rPr>
          <w:rFonts w:asciiTheme="minorHAnsi" w:hAnsiTheme="minorHAnsi" w:cstheme="minorHAnsi"/>
          <w:b/>
          <w:iCs/>
          <w:sz w:val="22"/>
          <w:szCs w:val="22"/>
          <w:lang w:val="es-CL"/>
        </w:rPr>
        <w:t>N</w:t>
      </w:r>
    </w:p>
    <w:p w14:paraId="730304BD" w14:textId="169A7CBC" w:rsidR="001B47C7" w:rsidRPr="00EB12A0" w:rsidRDefault="001B47C7" w:rsidP="001B47C7">
      <w:pPr>
        <w:shd w:val="clear" w:color="auto" w:fill="FFFFFF"/>
        <w:tabs>
          <w:tab w:val="left" w:pos="3885"/>
          <w:tab w:val="left" w:pos="4395"/>
          <w:tab w:val="right" w:pos="9099"/>
        </w:tabs>
        <w:adjustRightInd w:val="0"/>
        <w:snapToGrid w:val="0"/>
        <w:spacing w:line="360" w:lineRule="auto"/>
        <w:jc w:val="center"/>
        <w:rPr>
          <w:rFonts w:asciiTheme="minorHAnsi" w:hAnsiTheme="minorHAnsi" w:cstheme="minorHAnsi"/>
          <w:b/>
          <w:iCs/>
          <w:sz w:val="22"/>
          <w:szCs w:val="22"/>
          <w:lang w:val="es-CL"/>
        </w:rPr>
      </w:pPr>
      <w:r w:rsidRPr="00EB12A0">
        <w:rPr>
          <w:rFonts w:asciiTheme="minorHAnsi" w:hAnsiTheme="minorHAnsi" w:cstheme="minorHAnsi"/>
          <w:b/>
          <w:iCs/>
          <w:sz w:val="22"/>
          <w:szCs w:val="22"/>
          <w:lang w:val="es-CL"/>
        </w:rPr>
        <w:t xml:space="preserve">DOCTORADO </w:t>
      </w:r>
      <w:r w:rsidR="006C26C8" w:rsidRPr="00EB12A0">
        <w:rPr>
          <w:rFonts w:asciiTheme="minorHAnsi" w:hAnsiTheme="minorHAnsi" w:cstheme="minorHAnsi"/>
          <w:b/>
          <w:iCs/>
          <w:sz w:val="22"/>
          <w:szCs w:val="22"/>
          <w:lang w:val="es-CL"/>
        </w:rPr>
        <w:t xml:space="preserve">EN </w:t>
      </w:r>
      <w:r w:rsidRPr="00EB12A0">
        <w:rPr>
          <w:rFonts w:asciiTheme="minorHAnsi" w:hAnsiTheme="minorHAnsi" w:cstheme="minorHAnsi"/>
          <w:b/>
          <w:iCs/>
          <w:sz w:val="22"/>
          <w:szCs w:val="22"/>
          <w:lang w:val="es-CL"/>
        </w:rPr>
        <w:t>CIENCIA DE ENFERMER</w:t>
      </w:r>
      <w:r w:rsidR="000A0514" w:rsidRPr="00EB12A0">
        <w:rPr>
          <w:rFonts w:asciiTheme="minorHAnsi" w:hAnsiTheme="minorHAnsi" w:cstheme="minorHAnsi"/>
          <w:b/>
          <w:iCs/>
          <w:sz w:val="22"/>
          <w:szCs w:val="22"/>
          <w:lang w:val="es-CL"/>
        </w:rPr>
        <w:t>Í</w:t>
      </w:r>
      <w:r w:rsidRPr="00EB12A0">
        <w:rPr>
          <w:rFonts w:asciiTheme="minorHAnsi" w:hAnsiTheme="minorHAnsi" w:cstheme="minorHAnsi"/>
          <w:b/>
          <w:iCs/>
          <w:sz w:val="22"/>
          <w:szCs w:val="22"/>
          <w:lang w:val="es-CL"/>
        </w:rPr>
        <w:t>A</w:t>
      </w:r>
    </w:p>
    <w:p w14:paraId="55D9BE8B" w14:textId="77777777" w:rsidR="00167E7F" w:rsidRPr="00EB12A0" w:rsidRDefault="00167E7F" w:rsidP="001B47C7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  <w:lang w:val="es-CL"/>
        </w:rPr>
      </w:pPr>
    </w:p>
    <w:p w14:paraId="1D6FCC51" w14:textId="77777777" w:rsidR="001B47C7" w:rsidRPr="00EB12A0" w:rsidRDefault="001B47C7" w:rsidP="000640FC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  <w:lang w:val="es-CL"/>
        </w:rPr>
      </w:pP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>Sr</w:t>
      </w:r>
      <w:r w:rsidR="00BC2605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.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>/Sra. Postulante:</w:t>
      </w:r>
    </w:p>
    <w:p w14:paraId="64FDEF87" w14:textId="77777777" w:rsidR="001B47C7" w:rsidRPr="00EB12A0" w:rsidRDefault="00167E7F" w:rsidP="000640FC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  <w:lang w:val="es-CL"/>
        </w:rPr>
      </w:pP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Usted deberá completar este formulario para la descripción de </w:t>
      </w:r>
      <w:r w:rsidR="001B47C7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propuesta de investigación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 y adjuntarlo a su postulación </w:t>
      </w:r>
      <w:r w:rsidR="00CC1852"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al programa de Doctorado en </w:t>
      </w:r>
      <w:r w:rsidR="001B47C7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Ciencia de Enfermería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>.</w:t>
      </w:r>
    </w:p>
    <w:p w14:paraId="7CDAFF68" w14:textId="26BBE15F" w:rsidR="00167E7F" w:rsidRPr="00EB12A0" w:rsidRDefault="00167E7F" w:rsidP="000640FC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  <w:lang w:val="es-CL"/>
        </w:rPr>
      </w:pP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Este documento </w:t>
      </w:r>
      <w:r w:rsidR="000640FC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es uno de los insumos que el comité de selección utilizar</w:t>
      </w:r>
      <w:r w:rsidR="004821BA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á</w:t>
      </w:r>
      <w:r w:rsidR="000640FC"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 para la evaluación de su postulación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>.</w:t>
      </w:r>
      <w:r w:rsidR="000640FC"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 La propuesta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 que presenta puede ser modificad</w:t>
      </w:r>
      <w:r w:rsidR="000640FC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a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 en el transcurso de sus estudios de </w:t>
      </w:r>
      <w:r w:rsidR="00270CBC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D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>octorado</w:t>
      </w:r>
      <w:r w:rsidR="000640FC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, sin embargo, la vinculación de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 su postulación a un</w:t>
      </w:r>
      <w:r w:rsidR="00CC1852"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a de las líneas </w:t>
      </w:r>
      <w:r w:rsidR="000640FC"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de investigación del programa 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>debe</w:t>
      </w:r>
      <w:r w:rsidR="000640FC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rá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 mantener</w:t>
      </w:r>
      <w:r w:rsidR="000640FC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se.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 </w:t>
      </w:r>
      <w:r w:rsidR="000040B3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Considere la coherencia de su propuesta con lo expuesto en sus antecedentes y carta de motivación.</w:t>
      </w:r>
    </w:p>
    <w:p w14:paraId="78853229" w14:textId="40E9A5C5" w:rsidR="004821BA" w:rsidRPr="00EB12A0" w:rsidRDefault="004821BA" w:rsidP="000640FC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  <w:lang w:val="es-CL"/>
        </w:rPr>
      </w:pP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>La propuesta de investigación no podrá exceder las 3 p</w:t>
      </w:r>
      <w:r w:rsidR="003E1458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á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>ginas (no considere la primera p</w:t>
      </w:r>
      <w:r w:rsidR="003E1458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á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>gina de este documento)</w:t>
      </w:r>
    </w:p>
    <w:p w14:paraId="28E258FD" w14:textId="77777777" w:rsidR="00167E7F" w:rsidRPr="00EB12A0" w:rsidRDefault="00167E7F" w:rsidP="000640FC">
      <w:pPr>
        <w:adjustRightInd w:val="0"/>
        <w:snapToGrid w:val="0"/>
        <w:spacing w:line="360" w:lineRule="auto"/>
        <w:rPr>
          <w:rFonts w:asciiTheme="minorHAnsi" w:hAnsiTheme="minorHAnsi" w:cstheme="minorHAnsi"/>
          <w:sz w:val="22"/>
          <w:szCs w:val="22"/>
          <w:lang w:val="es-CL"/>
        </w:rPr>
      </w:pPr>
    </w:p>
    <w:tbl>
      <w:tblPr>
        <w:tblW w:w="50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563"/>
      </w:tblGrid>
      <w:tr w:rsidR="00167E7F" w:rsidRPr="00EB12A0" w14:paraId="60E295F0" w14:textId="77777777" w:rsidTr="00403D88">
        <w:trPr>
          <w:trHeight w:val="559"/>
        </w:trPr>
        <w:tc>
          <w:tcPr>
            <w:tcW w:w="9794" w:type="dxa"/>
            <w:shd w:val="clear" w:color="auto" w:fill="D9D9D9"/>
            <w:vAlign w:val="center"/>
          </w:tcPr>
          <w:p w14:paraId="0E7CB2C3" w14:textId="77777777" w:rsidR="00167E7F" w:rsidRPr="00EB12A0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EB12A0">
              <w:rPr>
                <w:rFonts w:asciiTheme="minorHAnsi" w:hAnsiTheme="minorHAnsi" w:cstheme="minorHAnsi"/>
                <w:b/>
                <w:sz w:val="22"/>
                <w:szCs w:val="22"/>
                <w:lang w:val="es-CL"/>
              </w:rPr>
              <w:t>Datos Generales</w:t>
            </w:r>
          </w:p>
        </w:tc>
      </w:tr>
      <w:tr w:rsidR="000640FC" w:rsidRPr="00EB12A0" w14:paraId="44C54E05" w14:textId="77777777" w:rsidTr="000640FC">
        <w:trPr>
          <w:trHeight w:val="559"/>
        </w:trPr>
        <w:tc>
          <w:tcPr>
            <w:tcW w:w="9794" w:type="dxa"/>
            <w:vAlign w:val="center"/>
          </w:tcPr>
          <w:p w14:paraId="6F9F13BE" w14:textId="77777777" w:rsidR="000640FC" w:rsidRPr="00EB12A0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EB12A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Nombre Postulante</w:t>
            </w:r>
          </w:p>
        </w:tc>
      </w:tr>
      <w:tr w:rsidR="000640FC" w:rsidRPr="00EB12A0" w14:paraId="4D4768FB" w14:textId="77777777" w:rsidTr="000640FC">
        <w:trPr>
          <w:trHeight w:val="559"/>
        </w:trPr>
        <w:tc>
          <w:tcPr>
            <w:tcW w:w="9794" w:type="dxa"/>
            <w:vAlign w:val="center"/>
          </w:tcPr>
          <w:p w14:paraId="604EE22B" w14:textId="77777777" w:rsidR="000640FC" w:rsidRPr="00EB12A0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0640FC" w:rsidRPr="00EB12A0" w14:paraId="78C2C561" w14:textId="77777777" w:rsidTr="000640FC">
        <w:trPr>
          <w:trHeight w:val="559"/>
        </w:trPr>
        <w:tc>
          <w:tcPr>
            <w:tcW w:w="9794" w:type="dxa"/>
            <w:vAlign w:val="center"/>
          </w:tcPr>
          <w:p w14:paraId="47934B76" w14:textId="77777777" w:rsidR="000640FC" w:rsidRPr="00EB12A0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EB12A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Título de</w:t>
            </w:r>
            <w:r w:rsidR="00BC2605" w:rsidRPr="00EB12A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 xml:space="preserve"> la propuesta</w:t>
            </w:r>
          </w:p>
        </w:tc>
      </w:tr>
      <w:tr w:rsidR="000640FC" w:rsidRPr="00EB12A0" w14:paraId="22B82874" w14:textId="77777777" w:rsidTr="000640FC">
        <w:trPr>
          <w:trHeight w:val="559"/>
        </w:trPr>
        <w:tc>
          <w:tcPr>
            <w:tcW w:w="9794" w:type="dxa"/>
            <w:vAlign w:val="center"/>
          </w:tcPr>
          <w:p w14:paraId="631B206F" w14:textId="77777777" w:rsidR="000640FC" w:rsidRPr="00EB12A0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0640FC" w:rsidRPr="00EB12A0" w14:paraId="7F9F81EA" w14:textId="77777777" w:rsidTr="000640FC">
        <w:trPr>
          <w:trHeight w:val="672"/>
        </w:trPr>
        <w:tc>
          <w:tcPr>
            <w:tcW w:w="9794" w:type="dxa"/>
            <w:vAlign w:val="center"/>
          </w:tcPr>
          <w:p w14:paraId="0DF4B3B9" w14:textId="77777777" w:rsidR="000640FC" w:rsidRPr="00EB12A0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EB12A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Línea de investigación a la que se adscribirá</w:t>
            </w:r>
          </w:p>
        </w:tc>
      </w:tr>
      <w:tr w:rsidR="000640FC" w:rsidRPr="00EB12A0" w14:paraId="55422B80" w14:textId="77777777" w:rsidTr="000640FC">
        <w:trPr>
          <w:trHeight w:val="672"/>
        </w:trPr>
        <w:tc>
          <w:tcPr>
            <w:tcW w:w="9794" w:type="dxa"/>
            <w:vAlign w:val="center"/>
          </w:tcPr>
          <w:p w14:paraId="2547F9AD" w14:textId="77777777" w:rsidR="000640FC" w:rsidRPr="00EB12A0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4821BA" w:rsidRPr="00EB12A0" w14:paraId="19CD01AE" w14:textId="77777777" w:rsidTr="000640FC">
        <w:trPr>
          <w:trHeight w:val="672"/>
        </w:trPr>
        <w:tc>
          <w:tcPr>
            <w:tcW w:w="9794" w:type="dxa"/>
            <w:vAlign w:val="center"/>
          </w:tcPr>
          <w:p w14:paraId="668BBC8B" w14:textId="5D70C8B5" w:rsidR="004821BA" w:rsidRPr="00EB12A0" w:rsidRDefault="004821BA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</w:pPr>
            <w:r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>Si ha contactado a algún profesor del programa sobre su proyecto de investigación, indique el nombre del académico.</w:t>
            </w:r>
          </w:p>
        </w:tc>
      </w:tr>
      <w:tr w:rsidR="004821BA" w:rsidRPr="00EB12A0" w14:paraId="17B521AF" w14:textId="77777777" w:rsidTr="000640FC">
        <w:trPr>
          <w:trHeight w:val="672"/>
        </w:trPr>
        <w:tc>
          <w:tcPr>
            <w:tcW w:w="9794" w:type="dxa"/>
            <w:vAlign w:val="center"/>
          </w:tcPr>
          <w:p w14:paraId="68C63A3D" w14:textId="77777777" w:rsidR="004821BA" w:rsidRPr="00EB12A0" w:rsidRDefault="004821BA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</w:pPr>
          </w:p>
        </w:tc>
      </w:tr>
    </w:tbl>
    <w:p w14:paraId="1ADA0327" w14:textId="77777777" w:rsidR="000640FC" w:rsidRPr="00EB12A0" w:rsidRDefault="000640FC" w:rsidP="000640FC">
      <w:pPr>
        <w:adjustRightInd w:val="0"/>
        <w:snapToGrid w:val="0"/>
        <w:spacing w:line="360" w:lineRule="auto"/>
        <w:rPr>
          <w:rFonts w:asciiTheme="minorHAnsi" w:hAnsiTheme="minorHAnsi" w:cstheme="minorHAnsi"/>
          <w:sz w:val="22"/>
          <w:szCs w:val="22"/>
          <w:lang w:val="es-CL"/>
        </w:rPr>
      </w:pPr>
    </w:p>
    <w:p w14:paraId="38B7BB12" w14:textId="77777777" w:rsidR="000640FC" w:rsidRPr="00EB12A0" w:rsidRDefault="000640FC" w:rsidP="001B47C7">
      <w:pPr>
        <w:adjustRightInd w:val="0"/>
        <w:snapToGrid w:val="0"/>
        <w:spacing w:line="360" w:lineRule="auto"/>
        <w:rPr>
          <w:rFonts w:asciiTheme="minorHAnsi" w:hAnsiTheme="minorHAnsi" w:cstheme="minorHAnsi"/>
          <w:sz w:val="22"/>
          <w:szCs w:val="22"/>
          <w:lang w:val="es-CL"/>
        </w:rPr>
      </w:pPr>
    </w:p>
    <w:p w14:paraId="7B907B73" w14:textId="77777777" w:rsidR="000640FC" w:rsidRPr="00EB12A0" w:rsidRDefault="000640FC" w:rsidP="001B47C7">
      <w:pPr>
        <w:adjustRightInd w:val="0"/>
        <w:snapToGrid w:val="0"/>
        <w:spacing w:line="360" w:lineRule="auto"/>
        <w:rPr>
          <w:rFonts w:asciiTheme="minorHAnsi" w:hAnsiTheme="minorHAnsi" w:cstheme="minorHAnsi"/>
          <w:sz w:val="22"/>
          <w:szCs w:val="22"/>
          <w:lang w:val="es-C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94"/>
      </w:tblGrid>
      <w:tr w:rsidR="00167E7F" w:rsidRPr="00EB12A0" w14:paraId="660172FF" w14:textId="77777777" w:rsidTr="00BC2605">
        <w:trPr>
          <w:trHeight w:val="403"/>
        </w:trPr>
        <w:tc>
          <w:tcPr>
            <w:tcW w:w="9394" w:type="dxa"/>
            <w:shd w:val="clear" w:color="auto" w:fill="D9D9D9"/>
            <w:vAlign w:val="center"/>
          </w:tcPr>
          <w:p w14:paraId="70DCE9C7" w14:textId="77777777" w:rsidR="00167E7F" w:rsidRPr="00EB12A0" w:rsidRDefault="004821BA" w:rsidP="004821BA">
            <w:pPr>
              <w:adjustRightInd w:val="0"/>
              <w:snapToGrid w:val="0"/>
              <w:spacing w:line="360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EB12A0">
              <w:rPr>
                <w:rFonts w:asciiTheme="minorHAnsi" w:hAnsiTheme="minorHAnsi" w:cstheme="minorHAnsi"/>
                <w:b/>
                <w:sz w:val="22"/>
                <w:szCs w:val="22"/>
                <w:lang w:val="es-CL"/>
              </w:rPr>
              <w:t>DESCRIPCIÓN DE LA PROPUESTA DE INVESTIGACIÓN</w:t>
            </w:r>
          </w:p>
        </w:tc>
      </w:tr>
      <w:tr w:rsidR="00167E7F" w:rsidRPr="00EB12A0" w14:paraId="4C773105" w14:textId="77777777" w:rsidTr="00BC2605">
        <w:trPr>
          <w:trHeight w:val="464"/>
        </w:trPr>
        <w:tc>
          <w:tcPr>
            <w:tcW w:w="9394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E214968" w14:textId="41088F31" w:rsidR="00167E7F" w:rsidRPr="00EB12A0" w:rsidRDefault="000640FC" w:rsidP="00FF6C6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</w:pPr>
            <w:r w:rsidRPr="00EB12A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1</w:t>
            </w:r>
            <w:r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. </w:t>
            </w:r>
            <w:r w:rsidR="00FF6C67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Presente su objetivo de estudio, destacando la factibilidad de la propuesta de investigación y </w:t>
            </w:r>
            <w:r w:rsidR="00DF7D22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destaque el </w:t>
            </w:r>
            <w:r w:rsidR="00FF6C67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conocimiento del estado del arte </w:t>
            </w:r>
            <w:r w:rsidR="00A44974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que sustenta </w:t>
            </w:r>
            <w:r w:rsidR="00710C62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el </w:t>
            </w:r>
            <w:r w:rsidR="00C36DD2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tema de </w:t>
            </w:r>
            <w:r w:rsidR="005B3C7E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investigación </w:t>
            </w:r>
            <w:r w:rsidR="00710C62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>propuesto.</w:t>
            </w:r>
          </w:p>
          <w:p w14:paraId="60A59CA4" w14:textId="1CF287D2" w:rsidR="005B3C7E" w:rsidRPr="00EB12A0" w:rsidRDefault="005B3C7E" w:rsidP="00FF6C6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167E7F" w:rsidRPr="00EB12A0" w14:paraId="5ABE2B9D" w14:textId="77777777" w:rsidTr="00BC2605">
        <w:trPr>
          <w:trHeight w:val="464"/>
        </w:trPr>
        <w:tc>
          <w:tcPr>
            <w:tcW w:w="9394" w:type="dxa"/>
            <w:tcBorders>
              <w:bottom w:val="single" w:sz="4" w:space="0" w:color="auto"/>
            </w:tcBorders>
            <w:vAlign w:val="center"/>
          </w:tcPr>
          <w:p w14:paraId="13A066CF" w14:textId="77777777" w:rsidR="00167E7F" w:rsidRPr="00EB12A0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B94CC73" w14:textId="77777777" w:rsidR="00F9339F" w:rsidRPr="00EB12A0" w:rsidRDefault="00F9339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6674028F" w14:textId="77777777" w:rsidR="00167E7F" w:rsidRPr="00EB12A0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B931D4A" w14:textId="77777777" w:rsidR="00450413" w:rsidRPr="00EB12A0" w:rsidRDefault="00450413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25D76498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533AE459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5570EF7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7E5CB08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55AADFAD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753CDA9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5058FC2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168C444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6B3E46C8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F2E5DF1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0D6C6FC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A9C829F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314BD5C5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554AF66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5CD9A4CF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2494815A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70331F9A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745042D7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6212186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00FEF6B" w14:textId="77777777" w:rsidR="00167E7F" w:rsidRPr="00EB12A0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7E609843" w14:textId="77777777" w:rsidR="000640FC" w:rsidRPr="00EB12A0" w:rsidRDefault="000640F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</w:tbl>
    <w:p w14:paraId="4C9C1574" w14:textId="77777777" w:rsidR="00BC2605" w:rsidRPr="00EB12A0" w:rsidRDefault="00BC2605">
      <w:pPr>
        <w:rPr>
          <w:rFonts w:asciiTheme="minorHAnsi" w:hAnsiTheme="minorHAnsi" w:cstheme="minorHAnsi"/>
          <w:sz w:val="22"/>
          <w:szCs w:val="22"/>
          <w:lang w:val="es-CL"/>
        </w:rPr>
      </w:pPr>
      <w:r w:rsidRPr="00EB12A0">
        <w:rPr>
          <w:rFonts w:asciiTheme="minorHAnsi" w:hAnsiTheme="minorHAnsi" w:cstheme="minorHAnsi"/>
          <w:sz w:val="22"/>
          <w:szCs w:val="22"/>
          <w:lang w:val="es-CL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94"/>
      </w:tblGrid>
      <w:tr w:rsidR="000640FC" w:rsidRPr="00EB12A0" w14:paraId="7F8FF442" w14:textId="77777777" w:rsidTr="00BC2605">
        <w:trPr>
          <w:trHeight w:val="403"/>
        </w:trPr>
        <w:tc>
          <w:tcPr>
            <w:tcW w:w="9394" w:type="dxa"/>
            <w:shd w:val="clear" w:color="auto" w:fill="D9D9D9"/>
            <w:vAlign w:val="center"/>
          </w:tcPr>
          <w:p w14:paraId="1AEFE0CE" w14:textId="546DE8A7" w:rsidR="00BC2605" w:rsidRPr="00EB12A0" w:rsidRDefault="00BC2605" w:rsidP="00BC2605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</w:pPr>
            <w:r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lastRenderedPageBreak/>
              <w:t>2</w:t>
            </w:r>
            <w:r w:rsidR="000640FC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.  Señale la contribución </w:t>
            </w:r>
            <w:r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>del tema propuesto a</w:t>
            </w:r>
            <w:r w:rsidR="00A5291C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>l conocimiento de la</w:t>
            </w:r>
            <w:r w:rsidR="000640FC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 disciplina de enfermería</w:t>
            </w:r>
            <w:r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 </w:t>
            </w:r>
            <w:r w:rsidRPr="00EB12A0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ES_tradnl"/>
              </w:rPr>
              <w:t xml:space="preserve">y a la </w:t>
            </w:r>
            <w:r w:rsidR="00AC787E" w:rsidRPr="00EB12A0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ES_tradnl"/>
              </w:rPr>
              <w:t xml:space="preserve">ciencia. </w:t>
            </w:r>
            <w:r w:rsidRPr="00EB12A0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ES_tradnl"/>
              </w:rPr>
              <w:t xml:space="preserve">Establezca la atingencia del tema propuesto a una de las líneas de investigación del programa </w:t>
            </w:r>
          </w:p>
        </w:tc>
      </w:tr>
      <w:tr w:rsidR="00167E7F" w:rsidRPr="00EB12A0" w14:paraId="43B964EF" w14:textId="77777777" w:rsidTr="00BC2605">
        <w:trPr>
          <w:trHeight w:val="403"/>
        </w:trPr>
        <w:tc>
          <w:tcPr>
            <w:tcW w:w="9394" w:type="dxa"/>
            <w:vAlign w:val="center"/>
          </w:tcPr>
          <w:p w14:paraId="509A755F" w14:textId="77777777" w:rsidR="00FD45C0" w:rsidRPr="00EB12A0" w:rsidRDefault="00FD45C0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50959ED8" w14:textId="77777777" w:rsidR="00FD45C0" w:rsidRPr="00EB12A0" w:rsidRDefault="00FD45C0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6FB9C70" w14:textId="77777777" w:rsidR="00FD45C0" w:rsidRPr="00EB12A0" w:rsidRDefault="00FD45C0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DAD319B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854D4A3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396E3613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541D4DF8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344FF7C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909EA1A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5C66A7CF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6940A227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6F99ADA6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75A7A054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3ABEAD6D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01012A1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3A770C5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99E1DF2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1EF815E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2C42AC52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4D98FF9" w14:textId="77777777" w:rsidR="00FD45C0" w:rsidRPr="00EB12A0" w:rsidRDefault="00FD45C0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7974F030" w14:textId="77777777" w:rsidR="00FD45C0" w:rsidRPr="00EB12A0" w:rsidRDefault="00FD45C0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62F4C23" w14:textId="77777777" w:rsidR="00FD45C0" w:rsidRPr="00EB12A0" w:rsidRDefault="00FD45C0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2F88A75E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28899405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100599C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57A8EB0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9C0C7B0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</w:tbl>
    <w:p w14:paraId="3A61EEEE" w14:textId="77777777" w:rsidR="00387DCC" w:rsidRPr="00EB12A0" w:rsidRDefault="00387DCC">
      <w:pPr>
        <w:rPr>
          <w:lang w:val="es-CL"/>
        </w:rPr>
      </w:pPr>
      <w:r w:rsidRPr="00EB12A0">
        <w:rPr>
          <w:lang w:val="es-CL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94"/>
      </w:tblGrid>
      <w:tr w:rsidR="00167E7F" w:rsidRPr="00EB12A0" w14:paraId="62DC254F" w14:textId="77777777" w:rsidTr="00BC2605">
        <w:trPr>
          <w:trHeight w:val="403"/>
        </w:trPr>
        <w:tc>
          <w:tcPr>
            <w:tcW w:w="9394" w:type="dxa"/>
            <w:shd w:val="clear" w:color="auto" w:fill="D9D9D9"/>
          </w:tcPr>
          <w:p w14:paraId="5A17EC96" w14:textId="77777777" w:rsidR="00167E7F" w:rsidRPr="00EB12A0" w:rsidRDefault="00BC2605" w:rsidP="001B47C7">
            <w:pPr>
              <w:adjustRightInd w:val="0"/>
              <w:snapToGrid w:val="0"/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</w:pPr>
            <w:r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lastRenderedPageBreak/>
              <w:t>3</w:t>
            </w:r>
            <w:r w:rsidR="000640FC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. </w:t>
            </w:r>
            <w:r w:rsidR="003F06BC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>Referencias</w:t>
            </w:r>
            <w:r w:rsidR="000640FC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 Bibliográficas</w:t>
            </w:r>
            <w:r w:rsidR="003F06BC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. </w:t>
            </w:r>
          </w:p>
        </w:tc>
      </w:tr>
      <w:tr w:rsidR="00167E7F" w:rsidRPr="00EB12A0" w14:paraId="69722146" w14:textId="77777777" w:rsidTr="00BC2605">
        <w:trPr>
          <w:trHeight w:val="403"/>
        </w:trPr>
        <w:tc>
          <w:tcPr>
            <w:tcW w:w="9394" w:type="dxa"/>
          </w:tcPr>
          <w:p w14:paraId="32903A57" w14:textId="77777777" w:rsidR="00167E7F" w:rsidRPr="00EB12A0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621AF1FF" w14:textId="77777777" w:rsidR="00167E7F" w:rsidRPr="00EB12A0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3EC2AE09" w14:textId="77777777" w:rsidR="00167E7F" w:rsidRPr="00EB12A0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D9B6669" w14:textId="77777777" w:rsidR="00167E7F" w:rsidRPr="00EB12A0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5DB4AD7F" w14:textId="77777777" w:rsidR="00167E7F" w:rsidRPr="00EB12A0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7770DBCB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3FACE1D9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66611945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36136B4C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2208066C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28EB1F79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5F232E4F" w14:textId="77777777" w:rsidR="00167E7F" w:rsidRPr="00EB12A0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63B4863B" w14:textId="77777777" w:rsidR="00167E7F" w:rsidRPr="00EB12A0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F8E771A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377BE8FA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27A59211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5E16873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370C831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8BCAD0F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947E734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767D65B1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3B33328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CBE691C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3FD3405F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26595740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C750AD1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12CC23A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6D23FDCA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8CC1C9B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</w:tbl>
    <w:p w14:paraId="5A7378C2" w14:textId="77777777" w:rsidR="00BC2605" w:rsidRPr="00EB12A0" w:rsidRDefault="00BC2605" w:rsidP="00BC2605">
      <w:pPr>
        <w:adjustRightInd w:val="0"/>
        <w:snapToGrid w:val="0"/>
        <w:spacing w:line="360" w:lineRule="auto"/>
        <w:rPr>
          <w:rFonts w:asciiTheme="minorHAnsi" w:hAnsiTheme="minorHAnsi" w:cstheme="minorHAnsi"/>
          <w:b/>
          <w:bCs/>
          <w:sz w:val="22"/>
          <w:szCs w:val="22"/>
          <w:lang w:val="es-CL"/>
        </w:rPr>
      </w:pPr>
    </w:p>
    <w:sectPr w:rsidR="00BC2605" w:rsidRPr="00EB12A0" w:rsidSect="00C248AF">
      <w:headerReference w:type="default" r:id="rId7"/>
      <w:footerReference w:type="even" r:id="rId8"/>
      <w:pgSz w:w="12240" w:h="15840"/>
      <w:pgMar w:top="1618" w:right="1418" w:bottom="1258" w:left="1418" w:header="539" w:footer="13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31A91C" w14:textId="77777777" w:rsidR="00342F5F" w:rsidRDefault="00342F5F">
      <w:r>
        <w:separator/>
      </w:r>
    </w:p>
  </w:endnote>
  <w:endnote w:type="continuationSeparator" w:id="0">
    <w:p w14:paraId="58596250" w14:textId="77777777" w:rsidR="00342F5F" w:rsidRDefault="00342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5FBDE4" w14:textId="77777777" w:rsidR="00F7650D" w:rsidRDefault="00F7650D" w:rsidP="00387F65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7004A5CC" w14:textId="77777777" w:rsidR="00F7650D" w:rsidRDefault="00F7650D" w:rsidP="00387F65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094766" w14:textId="77777777" w:rsidR="00342F5F" w:rsidRDefault="00342F5F">
      <w:r>
        <w:separator/>
      </w:r>
    </w:p>
  </w:footnote>
  <w:footnote w:type="continuationSeparator" w:id="0">
    <w:p w14:paraId="19DA78E8" w14:textId="77777777" w:rsidR="00342F5F" w:rsidRDefault="00342F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A98B0C" w14:textId="77777777" w:rsidR="00F7650D" w:rsidRPr="00CC1852" w:rsidRDefault="00BC2605" w:rsidP="001B47C7">
    <w:pPr>
      <w:pStyle w:val="Encabezado"/>
      <w:jc w:val="center"/>
    </w:pPr>
    <w:bookmarkStart w:id="0" w:name="OLE_LINK3"/>
    <w:bookmarkStart w:id="1" w:name="OLE_LINK4"/>
    <w:r w:rsidRPr="009435E2">
      <w:rPr>
        <w:noProof/>
        <w:sz w:val="22"/>
        <w:szCs w:val="22"/>
      </w:rPr>
      <w:drawing>
        <wp:inline distT="0" distB="0" distL="0" distR="0" wp14:anchorId="7B993298" wp14:editId="3F36D865">
          <wp:extent cx="2540000" cy="1003300"/>
          <wp:effectExtent l="0" t="0" r="0" b="0"/>
          <wp:docPr id="1" name="Imagen 1" descr="Imagen que contiene dibuj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magen que contiene dibujo&#10;&#10;Descripción generada automáticamen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40000" cy="1003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bookmarkEnd w:id="0"/>
  <w:bookmarkEnd w:id="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1" w15:restartNumberingAfterBreak="0">
    <w:nsid w:val="00000003"/>
    <w:multiLevelType w:val="singleLevel"/>
    <w:tmpl w:val="00000003"/>
    <w:name w:val="WW8Num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2" w15:restartNumberingAfterBreak="0">
    <w:nsid w:val="03451EDF"/>
    <w:multiLevelType w:val="hybridMultilevel"/>
    <w:tmpl w:val="BBB0C132"/>
    <w:lvl w:ilvl="0" w:tplc="4D52C04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45C45"/>
    <w:multiLevelType w:val="hybridMultilevel"/>
    <w:tmpl w:val="11ECF39A"/>
    <w:lvl w:ilvl="0" w:tplc="C1A442F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C17EB430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w Cen MT" w:eastAsia="Times New Roman" w:hAnsi="Tw Cen MT" w:cs="Arial"/>
      </w:rPr>
    </w:lvl>
    <w:lvl w:ilvl="2" w:tplc="0C0A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A2286CB4">
      <w:start w:val="1"/>
      <w:numFmt w:val="decimal"/>
      <w:lvlText w:val="%4."/>
      <w:lvlJc w:val="left"/>
      <w:pPr>
        <w:tabs>
          <w:tab w:val="num" w:pos="2865"/>
        </w:tabs>
        <w:ind w:left="2865" w:hanging="705"/>
      </w:pPr>
      <w:rPr>
        <w:rFonts w:hint="default"/>
      </w:rPr>
    </w:lvl>
    <w:lvl w:ilvl="4" w:tplc="0C0A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4D52C040"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eastAsia="Times New Roman" w:hAnsi="Times New Roman" w:cs="Times New Roman" w:hint="default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8B70D92"/>
    <w:multiLevelType w:val="hybridMultilevel"/>
    <w:tmpl w:val="735CF6A4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A7856"/>
    <w:multiLevelType w:val="multilevel"/>
    <w:tmpl w:val="877E6E86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none"/>
      <w:lvlText w:val=""/>
      <w:lvlJc w:val="left"/>
      <w:pPr>
        <w:tabs>
          <w:tab w:val="num" w:pos="1284"/>
        </w:tabs>
        <w:ind w:left="1284" w:hanging="576"/>
      </w:pPr>
    </w:lvl>
    <w:lvl w:ilvl="2">
      <w:start w:val="1"/>
      <w:numFmt w:val="none"/>
      <w:lvlText w:val=""/>
      <w:lvlJc w:val="left"/>
      <w:pPr>
        <w:tabs>
          <w:tab w:val="num" w:pos="1428"/>
        </w:tabs>
        <w:ind w:left="1428" w:hanging="720"/>
      </w:pPr>
    </w:lvl>
    <w:lvl w:ilvl="3">
      <w:start w:val="1"/>
      <w:numFmt w:val="none"/>
      <w:lvlText w:val=""/>
      <w:lvlJc w:val="left"/>
      <w:pPr>
        <w:tabs>
          <w:tab w:val="num" w:pos="1572"/>
        </w:tabs>
        <w:ind w:left="1572" w:hanging="864"/>
      </w:pPr>
    </w:lvl>
    <w:lvl w:ilvl="4">
      <w:start w:val="1"/>
      <w:numFmt w:val="none"/>
      <w:lvlText w:val=""/>
      <w:lvlJc w:val="left"/>
      <w:pPr>
        <w:tabs>
          <w:tab w:val="num" w:pos="1716"/>
        </w:tabs>
        <w:ind w:left="1716" w:hanging="1008"/>
      </w:pPr>
    </w:lvl>
    <w:lvl w:ilvl="5">
      <w:start w:val="1"/>
      <w:numFmt w:val="none"/>
      <w:lvlText w:val=""/>
      <w:lvlJc w:val="left"/>
      <w:pPr>
        <w:tabs>
          <w:tab w:val="num" w:pos="1860"/>
        </w:tabs>
        <w:ind w:left="1860" w:hanging="1152"/>
      </w:pPr>
    </w:lvl>
    <w:lvl w:ilvl="6">
      <w:start w:val="1"/>
      <w:numFmt w:val="none"/>
      <w:lvlText w:val=""/>
      <w:lvlJc w:val="left"/>
      <w:pPr>
        <w:tabs>
          <w:tab w:val="num" w:pos="2004"/>
        </w:tabs>
        <w:ind w:left="2004" w:hanging="1296"/>
      </w:pPr>
    </w:lvl>
    <w:lvl w:ilvl="7">
      <w:start w:val="1"/>
      <w:numFmt w:val="none"/>
      <w:lvlText w:val=""/>
      <w:lvlJc w:val="left"/>
      <w:pPr>
        <w:tabs>
          <w:tab w:val="num" w:pos="2148"/>
        </w:tabs>
        <w:ind w:left="2148" w:hanging="1440"/>
      </w:pPr>
    </w:lvl>
    <w:lvl w:ilvl="8">
      <w:start w:val="1"/>
      <w:numFmt w:val="none"/>
      <w:lvlText w:val=""/>
      <w:lvlJc w:val="left"/>
      <w:pPr>
        <w:tabs>
          <w:tab w:val="num" w:pos="2292"/>
        </w:tabs>
        <w:ind w:left="2292" w:hanging="1584"/>
      </w:pPr>
    </w:lvl>
  </w:abstractNum>
  <w:abstractNum w:abstractNumId="6" w15:restartNumberingAfterBreak="0">
    <w:nsid w:val="11EA00F5"/>
    <w:multiLevelType w:val="hybridMultilevel"/>
    <w:tmpl w:val="E84C2F68"/>
    <w:lvl w:ilvl="0" w:tplc="0403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2C5504B"/>
    <w:multiLevelType w:val="hybridMultilevel"/>
    <w:tmpl w:val="3E6E6916"/>
    <w:lvl w:ilvl="0" w:tplc="2744E15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3BA7E35"/>
    <w:multiLevelType w:val="hybridMultilevel"/>
    <w:tmpl w:val="49A25C2C"/>
    <w:lvl w:ilvl="0" w:tplc="EE4ED3D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Arial" w:hint="default"/>
      </w:rPr>
    </w:lvl>
    <w:lvl w:ilvl="1" w:tplc="040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F3619B"/>
    <w:multiLevelType w:val="hybridMultilevel"/>
    <w:tmpl w:val="1BA610C8"/>
    <w:lvl w:ilvl="0" w:tplc="0C0A0011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C0A000B">
      <w:start w:val="1"/>
      <w:numFmt w:val="bullet"/>
      <w:lvlText w:val="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0C0A0005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4D8A3C54">
      <w:start w:val="1"/>
      <w:numFmt w:val="lowerLetter"/>
      <w:lvlText w:val="%4."/>
      <w:lvlJc w:val="left"/>
      <w:pPr>
        <w:tabs>
          <w:tab w:val="num" w:pos="3573"/>
        </w:tabs>
        <w:ind w:left="3573" w:hanging="705"/>
      </w:pPr>
      <w:rPr>
        <w:rFonts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1D8824FE"/>
    <w:multiLevelType w:val="hybridMultilevel"/>
    <w:tmpl w:val="E78EB776"/>
    <w:lvl w:ilvl="0" w:tplc="BB18425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Times New Roman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EEB5BB8"/>
    <w:multiLevelType w:val="hybridMultilevel"/>
    <w:tmpl w:val="7BE81842"/>
    <w:lvl w:ilvl="0" w:tplc="DDBC16CE">
      <w:start w:val="1"/>
      <w:numFmt w:val="decimal"/>
      <w:lvlText w:val="%1."/>
      <w:lvlJc w:val="left"/>
      <w:pPr>
        <w:tabs>
          <w:tab w:val="num" w:pos="1638"/>
        </w:tabs>
        <w:ind w:left="1638" w:hanging="930"/>
      </w:pPr>
      <w:rPr>
        <w:rFonts w:hint="default"/>
        <w:b w:val="0"/>
      </w:rPr>
    </w:lvl>
    <w:lvl w:ilvl="1" w:tplc="0403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3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2" w15:restartNumberingAfterBreak="0">
    <w:nsid w:val="1F831B6D"/>
    <w:multiLevelType w:val="multilevel"/>
    <w:tmpl w:val="E84C2F6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2BE1128"/>
    <w:multiLevelType w:val="hybridMultilevel"/>
    <w:tmpl w:val="D1B6E852"/>
    <w:lvl w:ilvl="0" w:tplc="040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26DB1"/>
    <w:multiLevelType w:val="hybridMultilevel"/>
    <w:tmpl w:val="D7CA0C5E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3A375C"/>
    <w:multiLevelType w:val="hybridMultilevel"/>
    <w:tmpl w:val="EBDCDD64"/>
    <w:lvl w:ilvl="0" w:tplc="0C0A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398C6DDF"/>
    <w:multiLevelType w:val="hybridMultilevel"/>
    <w:tmpl w:val="1728B432"/>
    <w:lvl w:ilvl="0" w:tplc="0403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CBCEE30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2" w:tplc="040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C17445B"/>
    <w:multiLevelType w:val="multilevel"/>
    <w:tmpl w:val="1728B43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3192295"/>
    <w:multiLevelType w:val="multilevel"/>
    <w:tmpl w:val="0C0A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30"/>
        </w:tabs>
        <w:ind w:left="121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9" w15:restartNumberingAfterBreak="0">
    <w:nsid w:val="53727DA8"/>
    <w:multiLevelType w:val="hybridMultilevel"/>
    <w:tmpl w:val="B3BE13D4"/>
    <w:lvl w:ilvl="0" w:tplc="0C0A0001">
      <w:start w:val="1"/>
      <w:numFmt w:val="bullet"/>
      <w:lvlText w:val=""/>
      <w:lvlJc w:val="left"/>
      <w:pPr>
        <w:tabs>
          <w:tab w:val="num" w:pos="761"/>
        </w:tabs>
        <w:ind w:left="761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81"/>
        </w:tabs>
        <w:ind w:left="148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01"/>
        </w:tabs>
        <w:ind w:left="220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21"/>
        </w:tabs>
        <w:ind w:left="292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41"/>
        </w:tabs>
        <w:ind w:left="364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61"/>
        </w:tabs>
        <w:ind w:left="436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81"/>
        </w:tabs>
        <w:ind w:left="508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01"/>
        </w:tabs>
        <w:ind w:left="580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21"/>
        </w:tabs>
        <w:ind w:left="6521" w:hanging="360"/>
      </w:pPr>
      <w:rPr>
        <w:rFonts w:ascii="Wingdings" w:hAnsi="Wingdings" w:hint="default"/>
      </w:rPr>
    </w:lvl>
  </w:abstractNum>
  <w:abstractNum w:abstractNumId="20" w15:restartNumberingAfterBreak="0">
    <w:nsid w:val="5AB10D06"/>
    <w:multiLevelType w:val="hybridMultilevel"/>
    <w:tmpl w:val="C2D4DEFC"/>
    <w:lvl w:ilvl="0" w:tplc="4D52C040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21" w15:restartNumberingAfterBreak="0">
    <w:nsid w:val="63E508BB"/>
    <w:multiLevelType w:val="hybridMultilevel"/>
    <w:tmpl w:val="61CC6080"/>
    <w:lvl w:ilvl="0" w:tplc="0254A7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4AB430D"/>
    <w:multiLevelType w:val="hybridMultilevel"/>
    <w:tmpl w:val="2286F4BE"/>
    <w:lvl w:ilvl="0" w:tplc="04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504BC5"/>
    <w:multiLevelType w:val="hybridMultilevel"/>
    <w:tmpl w:val="BF465BF0"/>
    <w:lvl w:ilvl="0" w:tplc="040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88E59F2"/>
    <w:multiLevelType w:val="hybridMultilevel"/>
    <w:tmpl w:val="E396950C"/>
    <w:lvl w:ilvl="0" w:tplc="4D52C04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8924E0"/>
    <w:multiLevelType w:val="hybridMultilevel"/>
    <w:tmpl w:val="C998628A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B815CC8"/>
    <w:multiLevelType w:val="hybridMultilevel"/>
    <w:tmpl w:val="6C94D886"/>
    <w:lvl w:ilvl="0" w:tplc="C1A442F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C17EB430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w Cen MT" w:eastAsia="Times New Roman" w:hAnsi="Tw Cen MT" w:cs="Arial"/>
      </w:rPr>
    </w:lvl>
    <w:lvl w:ilvl="2" w:tplc="0C0A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20686DE">
      <w:start w:val="1"/>
      <w:numFmt w:val="decimal"/>
      <w:lvlText w:val="%4."/>
      <w:lvlJc w:val="left"/>
      <w:pPr>
        <w:tabs>
          <w:tab w:val="num" w:pos="2865"/>
        </w:tabs>
        <w:ind w:left="2865" w:hanging="705"/>
      </w:pPr>
      <w:rPr>
        <w:rFonts w:hint="default"/>
        <w:b/>
      </w:rPr>
    </w:lvl>
    <w:lvl w:ilvl="4" w:tplc="3514C2F8">
      <w:start w:val="1"/>
      <w:numFmt w:val="lowerLetter"/>
      <w:lvlText w:val="%5."/>
      <w:lvlJc w:val="left"/>
      <w:pPr>
        <w:tabs>
          <w:tab w:val="num" w:pos="1440"/>
        </w:tabs>
        <w:ind w:left="1440" w:hanging="360"/>
      </w:pPr>
      <w:rPr>
        <w:b/>
      </w:r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44766968">
    <w:abstractNumId w:val="18"/>
  </w:num>
  <w:num w:numId="2" w16cid:durableId="1753815921">
    <w:abstractNumId w:val="26"/>
  </w:num>
  <w:num w:numId="3" w16cid:durableId="813909651">
    <w:abstractNumId w:val="5"/>
  </w:num>
  <w:num w:numId="4" w16cid:durableId="1554808456">
    <w:abstractNumId w:val="25"/>
  </w:num>
  <w:num w:numId="5" w16cid:durableId="103497657">
    <w:abstractNumId w:val="15"/>
  </w:num>
  <w:num w:numId="6" w16cid:durableId="1164051773">
    <w:abstractNumId w:val="9"/>
  </w:num>
  <w:num w:numId="7" w16cid:durableId="1688361845">
    <w:abstractNumId w:val="3"/>
  </w:num>
  <w:num w:numId="8" w16cid:durableId="1280405970">
    <w:abstractNumId w:val="2"/>
  </w:num>
  <w:num w:numId="9" w16cid:durableId="639382265">
    <w:abstractNumId w:val="24"/>
  </w:num>
  <w:num w:numId="10" w16cid:durableId="1367027078">
    <w:abstractNumId w:val="20"/>
  </w:num>
  <w:num w:numId="11" w16cid:durableId="689647755">
    <w:abstractNumId w:val="14"/>
  </w:num>
  <w:num w:numId="12" w16cid:durableId="842430237">
    <w:abstractNumId w:val="4"/>
  </w:num>
  <w:num w:numId="13" w16cid:durableId="245921090">
    <w:abstractNumId w:val="7"/>
  </w:num>
  <w:num w:numId="14" w16cid:durableId="1440644756">
    <w:abstractNumId w:val="10"/>
  </w:num>
  <w:num w:numId="15" w16cid:durableId="383216006">
    <w:abstractNumId w:val="11"/>
  </w:num>
  <w:num w:numId="16" w16cid:durableId="572735216">
    <w:abstractNumId w:val="13"/>
  </w:num>
  <w:num w:numId="17" w16cid:durableId="983704280">
    <w:abstractNumId w:val="8"/>
  </w:num>
  <w:num w:numId="18" w16cid:durableId="1563249253">
    <w:abstractNumId w:val="16"/>
  </w:num>
  <w:num w:numId="19" w16cid:durableId="430664810">
    <w:abstractNumId w:val="23"/>
  </w:num>
  <w:num w:numId="20" w16cid:durableId="1897858130">
    <w:abstractNumId w:val="17"/>
  </w:num>
  <w:num w:numId="21" w16cid:durableId="18357305">
    <w:abstractNumId w:val="6"/>
  </w:num>
  <w:num w:numId="22" w16cid:durableId="1937325809">
    <w:abstractNumId w:val="12"/>
  </w:num>
  <w:num w:numId="23" w16cid:durableId="1344087882">
    <w:abstractNumId w:val="21"/>
  </w:num>
  <w:num w:numId="24" w16cid:durableId="2062167400">
    <w:abstractNumId w:val="19"/>
  </w:num>
  <w:num w:numId="25" w16cid:durableId="170874704">
    <w:abstractNumId w:val="2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MDc2trQwNzQ0NDJV0lEKTi0uzszPAykwqQUAL/e43iwAAAA="/>
  </w:docVars>
  <w:rsids>
    <w:rsidRoot w:val="007536CD"/>
    <w:rsid w:val="00003461"/>
    <w:rsid w:val="000040B3"/>
    <w:rsid w:val="00007A9D"/>
    <w:rsid w:val="00014086"/>
    <w:rsid w:val="0001489D"/>
    <w:rsid w:val="00016A25"/>
    <w:rsid w:val="000202E3"/>
    <w:rsid w:val="00022984"/>
    <w:rsid w:val="00024D60"/>
    <w:rsid w:val="00026638"/>
    <w:rsid w:val="0003294D"/>
    <w:rsid w:val="0003565F"/>
    <w:rsid w:val="00036250"/>
    <w:rsid w:val="00036B50"/>
    <w:rsid w:val="000400E6"/>
    <w:rsid w:val="00045E42"/>
    <w:rsid w:val="0005005B"/>
    <w:rsid w:val="00050276"/>
    <w:rsid w:val="00052CED"/>
    <w:rsid w:val="00054811"/>
    <w:rsid w:val="00055909"/>
    <w:rsid w:val="000640FC"/>
    <w:rsid w:val="0006455A"/>
    <w:rsid w:val="0007001E"/>
    <w:rsid w:val="00075496"/>
    <w:rsid w:val="00076504"/>
    <w:rsid w:val="000826B5"/>
    <w:rsid w:val="000842A2"/>
    <w:rsid w:val="00087FA5"/>
    <w:rsid w:val="00091E7F"/>
    <w:rsid w:val="000931C6"/>
    <w:rsid w:val="00095305"/>
    <w:rsid w:val="000968CC"/>
    <w:rsid w:val="000A0514"/>
    <w:rsid w:val="000A1C87"/>
    <w:rsid w:val="000A20C4"/>
    <w:rsid w:val="000A222D"/>
    <w:rsid w:val="000A3666"/>
    <w:rsid w:val="000B088F"/>
    <w:rsid w:val="000B515D"/>
    <w:rsid w:val="000B7244"/>
    <w:rsid w:val="000C2172"/>
    <w:rsid w:val="000C59EE"/>
    <w:rsid w:val="000D482E"/>
    <w:rsid w:val="000D788F"/>
    <w:rsid w:val="000D7A10"/>
    <w:rsid w:val="000E1787"/>
    <w:rsid w:val="000F0E40"/>
    <w:rsid w:val="000F2336"/>
    <w:rsid w:val="000F3F9D"/>
    <w:rsid w:val="000F4DC1"/>
    <w:rsid w:val="001001B6"/>
    <w:rsid w:val="0010214D"/>
    <w:rsid w:val="001103CF"/>
    <w:rsid w:val="00110E9C"/>
    <w:rsid w:val="00112A34"/>
    <w:rsid w:val="001135EE"/>
    <w:rsid w:val="00116C2F"/>
    <w:rsid w:val="00122803"/>
    <w:rsid w:val="0012546F"/>
    <w:rsid w:val="0012752F"/>
    <w:rsid w:val="0013505D"/>
    <w:rsid w:val="00137BCD"/>
    <w:rsid w:val="0014009B"/>
    <w:rsid w:val="00141EF9"/>
    <w:rsid w:val="001441EB"/>
    <w:rsid w:val="001443D0"/>
    <w:rsid w:val="001466A8"/>
    <w:rsid w:val="00151A59"/>
    <w:rsid w:val="001537CE"/>
    <w:rsid w:val="00154F61"/>
    <w:rsid w:val="0015610F"/>
    <w:rsid w:val="00156958"/>
    <w:rsid w:val="00157494"/>
    <w:rsid w:val="00165EC3"/>
    <w:rsid w:val="00166462"/>
    <w:rsid w:val="00167E7F"/>
    <w:rsid w:val="0017171A"/>
    <w:rsid w:val="00172CF9"/>
    <w:rsid w:val="00172EF3"/>
    <w:rsid w:val="00174F67"/>
    <w:rsid w:val="00176652"/>
    <w:rsid w:val="00176F88"/>
    <w:rsid w:val="00182A85"/>
    <w:rsid w:val="00184AA3"/>
    <w:rsid w:val="0018631C"/>
    <w:rsid w:val="00190EC1"/>
    <w:rsid w:val="001B059A"/>
    <w:rsid w:val="001B20BD"/>
    <w:rsid w:val="001B47C7"/>
    <w:rsid w:val="001C5769"/>
    <w:rsid w:val="001D402B"/>
    <w:rsid w:val="001D6CFB"/>
    <w:rsid w:val="001E0DFC"/>
    <w:rsid w:val="001E7056"/>
    <w:rsid w:val="001F1F35"/>
    <w:rsid w:val="001F291A"/>
    <w:rsid w:val="001F2FE4"/>
    <w:rsid w:val="001F36EA"/>
    <w:rsid w:val="001F4DE4"/>
    <w:rsid w:val="002008E3"/>
    <w:rsid w:val="00207068"/>
    <w:rsid w:val="002101AF"/>
    <w:rsid w:val="00210495"/>
    <w:rsid w:val="00211CA4"/>
    <w:rsid w:val="00216977"/>
    <w:rsid w:val="002325F8"/>
    <w:rsid w:val="002341F0"/>
    <w:rsid w:val="00245808"/>
    <w:rsid w:val="002463C7"/>
    <w:rsid w:val="00251C68"/>
    <w:rsid w:val="002614A0"/>
    <w:rsid w:val="00265ABE"/>
    <w:rsid w:val="00267BFB"/>
    <w:rsid w:val="00270CBC"/>
    <w:rsid w:val="00271093"/>
    <w:rsid w:val="002716D7"/>
    <w:rsid w:val="002723D0"/>
    <w:rsid w:val="00272B48"/>
    <w:rsid w:val="00280D6B"/>
    <w:rsid w:val="00281A62"/>
    <w:rsid w:val="00286DCB"/>
    <w:rsid w:val="0028793D"/>
    <w:rsid w:val="00287D1B"/>
    <w:rsid w:val="002931EF"/>
    <w:rsid w:val="00294845"/>
    <w:rsid w:val="002A16E5"/>
    <w:rsid w:val="002A33DB"/>
    <w:rsid w:val="002B39B5"/>
    <w:rsid w:val="002B564C"/>
    <w:rsid w:val="002B7D12"/>
    <w:rsid w:val="002C5894"/>
    <w:rsid w:val="002C6A3D"/>
    <w:rsid w:val="002D12FD"/>
    <w:rsid w:val="002D48EF"/>
    <w:rsid w:val="002D5FB0"/>
    <w:rsid w:val="002E7327"/>
    <w:rsid w:val="002F5A95"/>
    <w:rsid w:val="00300B32"/>
    <w:rsid w:val="0030301C"/>
    <w:rsid w:val="003067AF"/>
    <w:rsid w:val="00307CE6"/>
    <w:rsid w:val="00310207"/>
    <w:rsid w:val="00310352"/>
    <w:rsid w:val="003107F1"/>
    <w:rsid w:val="00311EE3"/>
    <w:rsid w:val="003205EF"/>
    <w:rsid w:val="003245C9"/>
    <w:rsid w:val="003267E1"/>
    <w:rsid w:val="003303D5"/>
    <w:rsid w:val="0033636E"/>
    <w:rsid w:val="00342B77"/>
    <w:rsid w:val="00342F5F"/>
    <w:rsid w:val="00351708"/>
    <w:rsid w:val="003529F1"/>
    <w:rsid w:val="00354A69"/>
    <w:rsid w:val="00354DD6"/>
    <w:rsid w:val="003558CB"/>
    <w:rsid w:val="0036193F"/>
    <w:rsid w:val="00365D84"/>
    <w:rsid w:val="00366AB7"/>
    <w:rsid w:val="0037227B"/>
    <w:rsid w:val="00373155"/>
    <w:rsid w:val="00374A61"/>
    <w:rsid w:val="0038170D"/>
    <w:rsid w:val="003829DE"/>
    <w:rsid w:val="00386893"/>
    <w:rsid w:val="00386D93"/>
    <w:rsid w:val="00387DCC"/>
    <w:rsid w:val="00387F65"/>
    <w:rsid w:val="00394061"/>
    <w:rsid w:val="00394309"/>
    <w:rsid w:val="00394AF5"/>
    <w:rsid w:val="003953CA"/>
    <w:rsid w:val="00396891"/>
    <w:rsid w:val="003969EB"/>
    <w:rsid w:val="00396B1E"/>
    <w:rsid w:val="003A29F3"/>
    <w:rsid w:val="003A316F"/>
    <w:rsid w:val="003A69BF"/>
    <w:rsid w:val="003B6072"/>
    <w:rsid w:val="003B65C4"/>
    <w:rsid w:val="003C0960"/>
    <w:rsid w:val="003C1814"/>
    <w:rsid w:val="003C4281"/>
    <w:rsid w:val="003C7955"/>
    <w:rsid w:val="003D5ED9"/>
    <w:rsid w:val="003E1458"/>
    <w:rsid w:val="003E3275"/>
    <w:rsid w:val="003E5A7E"/>
    <w:rsid w:val="003F06BC"/>
    <w:rsid w:val="003F1B84"/>
    <w:rsid w:val="003F3378"/>
    <w:rsid w:val="003F38C5"/>
    <w:rsid w:val="003F55CD"/>
    <w:rsid w:val="003F706A"/>
    <w:rsid w:val="00402E53"/>
    <w:rsid w:val="00403D88"/>
    <w:rsid w:val="00416493"/>
    <w:rsid w:val="00426B58"/>
    <w:rsid w:val="00427824"/>
    <w:rsid w:val="00430827"/>
    <w:rsid w:val="004406E9"/>
    <w:rsid w:val="00440F7C"/>
    <w:rsid w:val="00444F43"/>
    <w:rsid w:val="004451A8"/>
    <w:rsid w:val="00450413"/>
    <w:rsid w:val="00455697"/>
    <w:rsid w:val="0045661B"/>
    <w:rsid w:val="00456659"/>
    <w:rsid w:val="00457AB0"/>
    <w:rsid w:val="004616E5"/>
    <w:rsid w:val="00470C0B"/>
    <w:rsid w:val="004729FC"/>
    <w:rsid w:val="004758E7"/>
    <w:rsid w:val="00475961"/>
    <w:rsid w:val="0047678E"/>
    <w:rsid w:val="004821BA"/>
    <w:rsid w:val="0048313A"/>
    <w:rsid w:val="00483616"/>
    <w:rsid w:val="00490446"/>
    <w:rsid w:val="004B50B6"/>
    <w:rsid w:val="004C191F"/>
    <w:rsid w:val="004C6517"/>
    <w:rsid w:val="004D40FA"/>
    <w:rsid w:val="004D54BF"/>
    <w:rsid w:val="004E3F07"/>
    <w:rsid w:val="004E64C6"/>
    <w:rsid w:val="004F4C87"/>
    <w:rsid w:val="004F683F"/>
    <w:rsid w:val="005016A8"/>
    <w:rsid w:val="0051579B"/>
    <w:rsid w:val="00523444"/>
    <w:rsid w:val="0052379D"/>
    <w:rsid w:val="00523A78"/>
    <w:rsid w:val="00536DB8"/>
    <w:rsid w:val="005508EE"/>
    <w:rsid w:val="0055362D"/>
    <w:rsid w:val="00561961"/>
    <w:rsid w:val="00565F40"/>
    <w:rsid w:val="00566F14"/>
    <w:rsid w:val="00571321"/>
    <w:rsid w:val="00571546"/>
    <w:rsid w:val="00571E34"/>
    <w:rsid w:val="005729A6"/>
    <w:rsid w:val="00573809"/>
    <w:rsid w:val="005743B8"/>
    <w:rsid w:val="005756CF"/>
    <w:rsid w:val="00575F96"/>
    <w:rsid w:val="00576CE5"/>
    <w:rsid w:val="0057705A"/>
    <w:rsid w:val="005813A5"/>
    <w:rsid w:val="00592B5E"/>
    <w:rsid w:val="005940B5"/>
    <w:rsid w:val="005A23F4"/>
    <w:rsid w:val="005A3852"/>
    <w:rsid w:val="005A3EFB"/>
    <w:rsid w:val="005B0A02"/>
    <w:rsid w:val="005B1532"/>
    <w:rsid w:val="005B2282"/>
    <w:rsid w:val="005B2D5A"/>
    <w:rsid w:val="005B3C7E"/>
    <w:rsid w:val="005B41DB"/>
    <w:rsid w:val="005B720B"/>
    <w:rsid w:val="005C13EB"/>
    <w:rsid w:val="005C447D"/>
    <w:rsid w:val="005D3A97"/>
    <w:rsid w:val="005D6950"/>
    <w:rsid w:val="005D6AE5"/>
    <w:rsid w:val="005E0EC8"/>
    <w:rsid w:val="005E6371"/>
    <w:rsid w:val="005F7337"/>
    <w:rsid w:val="005F77FA"/>
    <w:rsid w:val="00601E31"/>
    <w:rsid w:val="006034D4"/>
    <w:rsid w:val="00603761"/>
    <w:rsid w:val="00607470"/>
    <w:rsid w:val="00613C8D"/>
    <w:rsid w:val="00620F4A"/>
    <w:rsid w:val="00624C4F"/>
    <w:rsid w:val="00625057"/>
    <w:rsid w:val="00627C32"/>
    <w:rsid w:val="006319F9"/>
    <w:rsid w:val="00636247"/>
    <w:rsid w:val="00636BCA"/>
    <w:rsid w:val="006452C3"/>
    <w:rsid w:val="00647250"/>
    <w:rsid w:val="00653F44"/>
    <w:rsid w:val="006550B0"/>
    <w:rsid w:val="00657FA7"/>
    <w:rsid w:val="006628FF"/>
    <w:rsid w:val="00663212"/>
    <w:rsid w:val="00670741"/>
    <w:rsid w:val="006716A2"/>
    <w:rsid w:val="006725C2"/>
    <w:rsid w:val="0067379A"/>
    <w:rsid w:val="00684146"/>
    <w:rsid w:val="00694354"/>
    <w:rsid w:val="00696A45"/>
    <w:rsid w:val="006A17CF"/>
    <w:rsid w:val="006A3B2B"/>
    <w:rsid w:val="006A7989"/>
    <w:rsid w:val="006B0148"/>
    <w:rsid w:val="006B4094"/>
    <w:rsid w:val="006C26C8"/>
    <w:rsid w:val="006C52F5"/>
    <w:rsid w:val="006D140A"/>
    <w:rsid w:val="006D18CA"/>
    <w:rsid w:val="006E03C6"/>
    <w:rsid w:val="006E2790"/>
    <w:rsid w:val="006F4240"/>
    <w:rsid w:val="006F47EC"/>
    <w:rsid w:val="006F5832"/>
    <w:rsid w:val="006F6648"/>
    <w:rsid w:val="006F722C"/>
    <w:rsid w:val="00710C62"/>
    <w:rsid w:val="00716B90"/>
    <w:rsid w:val="00726610"/>
    <w:rsid w:val="007273BD"/>
    <w:rsid w:val="0073470C"/>
    <w:rsid w:val="00735A0D"/>
    <w:rsid w:val="00737B82"/>
    <w:rsid w:val="00737CB8"/>
    <w:rsid w:val="00743B7A"/>
    <w:rsid w:val="007536CD"/>
    <w:rsid w:val="00757DF2"/>
    <w:rsid w:val="00767988"/>
    <w:rsid w:val="00770C94"/>
    <w:rsid w:val="00773C0B"/>
    <w:rsid w:val="00775D68"/>
    <w:rsid w:val="00776849"/>
    <w:rsid w:val="00777599"/>
    <w:rsid w:val="00780A9C"/>
    <w:rsid w:val="00796E9C"/>
    <w:rsid w:val="007A0A25"/>
    <w:rsid w:val="007A2F1C"/>
    <w:rsid w:val="007A4DE7"/>
    <w:rsid w:val="007B5DB2"/>
    <w:rsid w:val="007C438B"/>
    <w:rsid w:val="007C4BEA"/>
    <w:rsid w:val="007E185B"/>
    <w:rsid w:val="007E7AED"/>
    <w:rsid w:val="007F5F8F"/>
    <w:rsid w:val="007F675E"/>
    <w:rsid w:val="007F7640"/>
    <w:rsid w:val="008025FE"/>
    <w:rsid w:val="00803C6A"/>
    <w:rsid w:val="00805752"/>
    <w:rsid w:val="00810F71"/>
    <w:rsid w:val="00811C15"/>
    <w:rsid w:val="008135F6"/>
    <w:rsid w:val="008145F0"/>
    <w:rsid w:val="008161B1"/>
    <w:rsid w:val="008162F7"/>
    <w:rsid w:val="0081775D"/>
    <w:rsid w:val="00830C8F"/>
    <w:rsid w:val="008322A3"/>
    <w:rsid w:val="00832642"/>
    <w:rsid w:val="00833265"/>
    <w:rsid w:val="008430E8"/>
    <w:rsid w:val="008539B5"/>
    <w:rsid w:val="0085672C"/>
    <w:rsid w:val="0085705D"/>
    <w:rsid w:val="00862791"/>
    <w:rsid w:val="0086292E"/>
    <w:rsid w:val="00863D0C"/>
    <w:rsid w:val="00871ACB"/>
    <w:rsid w:val="00874EE6"/>
    <w:rsid w:val="008835B8"/>
    <w:rsid w:val="008841B6"/>
    <w:rsid w:val="00885E7F"/>
    <w:rsid w:val="008954FB"/>
    <w:rsid w:val="008A16F0"/>
    <w:rsid w:val="008A50D9"/>
    <w:rsid w:val="008B0A01"/>
    <w:rsid w:val="008B3219"/>
    <w:rsid w:val="008B4DC4"/>
    <w:rsid w:val="008B6DA7"/>
    <w:rsid w:val="008C07FC"/>
    <w:rsid w:val="008C0FD0"/>
    <w:rsid w:val="008C376D"/>
    <w:rsid w:val="008D04CF"/>
    <w:rsid w:val="008D2D92"/>
    <w:rsid w:val="008D6620"/>
    <w:rsid w:val="008D7632"/>
    <w:rsid w:val="008E5C10"/>
    <w:rsid w:val="008E6941"/>
    <w:rsid w:val="008F38DC"/>
    <w:rsid w:val="008F5354"/>
    <w:rsid w:val="008F54D9"/>
    <w:rsid w:val="00900F9A"/>
    <w:rsid w:val="0090377C"/>
    <w:rsid w:val="009044B1"/>
    <w:rsid w:val="0090656C"/>
    <w:rsid w:val="009073D6"/>
    <w:rsid w:val="009209EF"/>
    <w:rsid w:val="009239D3"/>
    <w:rsid w:val="0092671C"/>
    <w:rsid w:val="00934742"/>
    <w:rsid w:val="00935787"/>
    <w:rsid w:val="00943676"/>
    <w:rsid w:val="00952C9F"/>
    <w:rsid w:val="0095443F"/>
    <w:rsid w:val="0095568D"/>
    <w:rsid w:val="00956BF2"/>
    <w:rsid w:val="00960641"/>
    <w:rsid w:val="0096119E"/>
    <w:rsid w:val="00963F10"/>
    <w:rsid w:val="009644E0"/>
    <w:rsid w:val="00964C3E"/>
    <w:rsid w:val="00965DDF"/>
    <w:rsid w:val="00970EF5"/>
    <w:rsid w:val="0097197B"/>
    <w:rsid w:val="00976AF0"/>
    <w:rsid w:val="00976FE9"/>
    <w:rsid w:val="009770BA"/>
    <w:rsid w:val="0097737B"/>
    <w:rsid w:val="00977C90"/>
    <w:rsid w:val="00980EFC"/>
    <w:rsid w:val="00984157"/>
    <w:rsid w:val="00985A88"/>
    <w:rsid w:val="009866FA"/>
    <w:rsid w:val="009937BB"/>
    <w:rsid w:val="009949B1"/>
    <w:rsid w:val="00995C20"/>
    <w:rsid w:val="009A0265"/>
    <w:rsid w:val="009A1476"/>
    <w:rsid w:val="009B1A15"/>
    <w:rsid w:val="009B1DAA"/>
    <w:rsid w:val="009B582A"/>
    <w:rsid w:val="009B7278"/>
    <w:rsid w:val="009C47FB"/>
    <w:rsid w:val="009C5A32"/>
    <w:rsid w:val="009C5AAD"/>
    <w:rsid w:val="009D083B"/>
    <w:rsid w:val="009D0FE3"/>
    <w:rsid w:val="009D4054"/>
    <w:rsid w:val="009D5713"/>
    <w:rsid w:val="009D6580"/>
    <w:rsid w:val="009E61EA"/>
    <w:rsid w:val="009F0430"/>
    <w:rsid w:val="009F126C"/>
    <w:rsid w:val="00A00E7E"/>
    <w:rsid w:val="00A02CBD"/>
    <w:rsid w:val="00A04A4E"/>
    <w:rsid w:val="00A04B3D"/>
    <w:rsid w:val="00A05BC6"/>
    <w:rsid w:val="00A06BC4"/>
    <w:rsid w:val="00A129DB"/>
    <w:rsid w:val="00A15D7E"/>
    <w:rsid w:val="00A167D1"/>
    <w:rsid w:val="00A1799E"/>
    <w:rsid w:val="00A2039F"/>
    <w:rsid w:val="00A22FE4"/>
    <w:rsid w:val="00A23A68"/>
    <w:rsid w:val="00A25E95"/>
    <w:rsid w:val="00A30A19"/>
    <w:rsid w:val="00A36FCA"/>
    <w:rsid w:val="00A42FF2"/>
    <w:rsid w:val="00A44974"/>
    <w:rsid w:val="00A47480"/>
    <w:rsid w:val="00A47CF0"/>
    <w:rsid w:val="00A5092F"/>
    <w:rsid w:val="00A50D47"/>
    <w:rsid w:val="00A5291C"/>
    <w:rsid w:val="00A5633C"/>
    <w:rsid w:val="00A6270D"/>
    <w:rsid w:val="00A66DD2"/>
    <w:rsid w:val="00A6740C"/>
    <w:rsid w:val="00A73C02"/>
    <w:rsid w:val="00A81809"/>
    <w:rsid w:val="00A87064"/>
    <w:rsid w:val="00A90FC9"/>
    <w:rsid w:val="00A951C7"/>
    <w:rsid w:val="00A9597D"/>
    <w:rsid w:val="00AA2E8C"/>
    <w:rsid w:val="00AB14AD"/>
    <w:rsid w:val="00AB4438"/>
    <w:rsid w:val="00AB6F2C"/>
    <w:rsid w:val="00AC15CB"/>
    <w:rsid w:val="00AC605F"/>
    <w:rsid w:val="00AC787E"/>
    <w:rsid w:val="00AC7946"/>
    <w:rsid w:val="00AC7A38"/>
    <w:rsid w:val="00AD42C4"/>
    <w:rsid w:val="00AE4053"/>
    <w:rsid w:val="00AE46F5"/>
    <w:rsid w:val="00AE6F71"/>
    <w:rsid w:val="00AF12A7"/>
    <w:rsid w:val="00AF3928"/>
    <w:rsid w:val="00AF60C4"/>
    <w:rsid w:val="00B003FE"/>
    <w:rsid w:val="00B00D16"/>
    <w:rsid w:val="00B03321"/>
    <w:rsid w:val="00B058FB"/>
    <w:rsid w:val="00B07486"/>
    <w:rsid w:val="00B165DE"/>
    <w:rsid w:val="00B1754A"/>
    <w:rsid w:val="00B17D8D"/>
    <w:rsid w:val="00B2097D"/>
    <w:rsid w:val="00B216A4"/>
    <w:rsid w:val="00B24956"/>
    <w:rsid w:val="00B340CE"/>
    <w:rsid w:val="00B35BB2"/>
    <w:rsid w:val="00B36B0C"/>
    <w:rsid w:val="00B37386"/>
    <w:rsid w:val="00B40229"/>
    <w:rsid w:val="00B40A19"/>
    <w:rsid w:val="00B4366F"/>
    <w:rsid w:val="00B43D35"/>
    <w:rsid w:val="00B440E2"/>
    <w:rsid w:val="00B56D2A"/>
    <w:rsid w:val="00B67921"/>
    <w:rsid w:val="00B756C7"/>
    <w:rsid w:val="00B811F9"/>
    <w:rsid w:val="00B81AC1"/>
    <w:rsid w:val="00B81C7A"/>
    <w:rsid w:val="00B85177"/>
    <w:rsid w:val="00B859DB"/>
    <w:rsid w:val="00B94A0A"/>
    <w:rsid w:val="00B97930"/>
    <w:rsid w:val="00BA0BF6"/>
    <w:rsid w:val="00BA3CEC"/>
    <w:rsid w:val="00BA3EA8"/>
    <w:rsid w:val="00BA4290"/>
    <w:rsid w:val="00BA680A"/>
    <w:rsid w:val="00BB08EE"/>
    <w:rsid w:val="00BB09AB"/>
    <w:rsid w:val="00BB6201"/>
    <w:rsid w:val="00BC2605"/>
    <w:rsid w:val="00BC3B5E"/>
    <w:rsid w:val="00BC7C60"/>
    <w:rsid w:val="00BD06D4"/>
    <w:rsid w:val="00BE25C6"/>
    <w:rsid w:val="00BE5524"/>
    <w:rsid w:val="00BE6ECB"/>
    <w:rsid w:val="00BF24E1"/>
    <w:rsid w:val="00BF3727"/>
    <w:rsid w:val="00BF650B"/>
    <w:rsid w:val="00BF7C55"/>
    <w:rsid w:val="00C02B54"/>
    <w:rsid w:val="00C07081"/>
    <w:rsid w:val="00C20DEC"/>
    <w:rsid w:val="00C21035"/>
    <w:rsid w:val="00C22B34"/>
    <w:rsid w:val="00C248AF"/>
    <w:rsid w:val="00C24BFF"/>
    <w:rsid w:val="00C30D0D"/>
    <w:rsid w:val="00C33FBF"/>
    <w:rsid w:val="00C36DD2"/>
    <w:rsid w:val="00C44DCF"/>
    <w:rsid w:val="00C452CD"/>
    <w:rsid w:val="00C503F1"/>
    <w:rsid w:val="00C51204"/>
    <w:rsid w:val="00C53773"/>
    <w:rsid w:val="00C559E3"/>
    <w:rsid w:val="00C56DB8"/>
    <w:rsid w:val="00C57978"/>
    <w:rsid w:val="00C675AC"/>
    <w:rsid w:val="00C71D3D"/>
    <w:rsid w:val="00C71E92"/>
    <w:rsid w:val="00C77113"/>
    <w:rsid w:val="00C8143B"/>
    <w:rsid w:val="00C81F36"/>
    <w:rsid w:val="00C8268E"/>
    <w:rsid w:val="00C87C44"/>
    <w:rsid w:val="00C91868"/>
    <w:rsid w:val="00CA4034"/>
    <w:rsid w:val="00CB326D"/>
    <w:rsid w:val="00CC1852"/>
    <w:rsid w:val="00CC3479"/>
    <w:rsid w:val="00CC513A"/>
    <w:rsid w:val="00CC5D7D"/>
    <w:rsid w:val="00CD0A11"/>
    <w:rsid w:val="00CD1332"/>
    <w:rsid w:val="00CD6858"/>
    <w:rsid w:val="00CE1142"/>
    <w:rsid w:val="00CF40C5"/>
    <w:rsid w:val="00CF796B"/>
    <w:rsid w:val="00D03F84"/>
    <w:rsid w:val="00D03F9D"/>
    <w:rsid w:val="00D05187"/>
    <w:rsid w:val="00D11471"/>
    <w:rsid w:val="00D15810"/>
    <w:rsid w:val="00D20561"/>
    <w:rsid w:val="00D21934"/>
    <w:rsid w:val="00D22D2E"/>
    <w:rsid w:val="00D34DF0"/>
    <w:rsid w:val="00D36316"/>
    <w:rsid w:val="00D41A5C"/>
    <w:rsid w:val="00D47220"/>
    <w:rsid w:val="00D5680C"/>
    <w:rsid w:val="00D56D62"/>
    <w:rsid w:val="00D5749E"/>
    <w:rsid w:val="00D62347"/>
    <w:rsid w:val="00D62A83"/>
    <w:rsid w:val="00D63A6A"/>
    <w:rsid w:val="00D65FE2"/>
    <w:rsid w:val="00D66FA7"/>
    <w:rsid w:val="00D75ED4"/>
    <w:rsid w:val="00D777AC"/>
    <w:rsid w:val="00D81E73"/>
    <w:rsid w:val="00D85335"/>
    <w:rsid w:val="00D86DFF"/>
    <w:rsid w:val="00D93F0C"/>
    <w:rsid w:val="00DA3CC6"/>
    <w:rsid w:val="00DA795C"/>
    <w:rsid w:val="00DB2C79"/>
    <w:rsid w:val="00DB307F"/>
    <w:rsid w:val="00DB44E9"/>
    <w:rsid w:val="00DB5232"/>
    <w:rsid w:val="00DB5B51"/>
    <w:rsid w:val="00DC7B39"/>
    <w:rsid w:val="00DD0C41"/>
    <w:rsid w:val="00DD0D55"/>
    <w:rsid w:val="00DD15D1"/>
    <w:rsid w:val="00DD58A8"/>
    <w:rsid w:val="00DD751C"/>
    <w:rsid w:val="00DE34D6"/>
    <w:rsid w:val="00DE7DFC"/>
    <w:rsid w:val="00DF53A8"/>
    <w:rsid w:val="00DF7D22"/>
    <w:rsid w:val="00E051DC"/>
    <w:rsid w:val="00E05A96"/>
    <w:rsid w:val="00E14536"/>
    <w:rsid w:val="00E22FBC"/>
    <w:rsid w:val="00E25611"/>
    <w:rsid w:val="00E25816"/>
    <w:rsid w:val="00E305AE"/>
    <w:rsid w:val="00E35E77"/>
    <w:rsid w:val="00E36ADD"/>
    <w:rsid w:val="00E36B02"/>
    <w:rsid w:val="00E405B8"/>
    <w:rsid w:val="00E405FF"/>
    <w:rsid w:val="00E46977"/>
    <w:rsid w:val="00E46B47"/>
    <w:rsid w:val="00E47595"/>
    <w:rsid w:val="00E50661"/>
    <w:rsid w:val="00E513B1"/>
    <w:rsid w:val="00E53210"/>
    <w:rsid w:val="00E54A8F"/>
    <w:rsid w:val="00E54D0C"/>
    <w:rsid w:val="00E569C9"/>
    <w:rsid w:val="00E57EC7"/>
    <w:rsid w:val="00E63430"/>
    <w:rsid w:val="00E662ED"/>
    <w:rsid w:val="00E704C6"/>
    <w:rsid w:val="00E7230C"/>
    <w:rsid w:val="00E746C4"/>
    <w:rsid w:val="00E8645F"/>
    <w:rsid w:val="00E90841"/>
    <w:rsid w:val="00E90FE6"/>
    <w:rsid w:val="00E97593"/>
    <w:rsid w:val="00EA2A13"/>
    <w:rsid w:val="00EA38ED"/>
    <w:rsid w:val="00EA3EB6"/>
    <w:rsid w:val="00EA4231"/>
    <w:rsid w:val="00EA485E"/>
    <w:rsid w:val="00EA5159"/>
    <w:rsid w:val="00EA5DA2"/>
    <w:rsid w:val="00EA7D61"/>
    <w:rsid w:val="00EB12A0"/>
    <w:rsid w:val="00EB1DD8"/>
    <w:rsid w:val="00EB7625"/>
    <w:rsid w:val="00EC0BBE"/>
    <w:rsid w:val="00EC304E"/>
    <w:rsid w:val="00ED17E2"/>
    <w:rsid w:val="00EF00AC"/>
    <w:rsid w:val="00EF0D59"/>
    <w:rsid w:val="00EF11EB"/>
    <w:rsid w:val="00EF166D"/>
    <w:rsid w:val="00EF2C91"/>
    <w:rsid w:val="00F01CC7"/>
    <w:rsid w:val="00F03083"/>
    <w:rsid w:val="00F0566B"/>
    <w:rsid w:val="00F209FF"/>
    <w:rsid w:val="00F2483C"/>
    <w:rsid w:val="00F24AE9"/>
    <w:rsid w:val="00F30CCB"/>
    <w:rsid w:val="00F345BB"/>
    <w:rsid w:val="00F46C71"/>
    <w:rsid w:val="00F47084"/>
    <w:rsid w:val="00F47148"/>
    <w:rsid w:val="00F52D94"/>
    <w:rsid w:val="00F60EED"/>
    <w:rsid w:val="00F61908"/>
    <w:rsid w:val="00F620D9"/>
    <w:rsid w:val="00F62CD1"/>
    <w:rsid w:val="00F65793"/>
    <w:rsid w:val="00F7650D"/>
    <w:rsid w:val="00F81E46"/>
    <w:rsid w:val="00F86C30"/>
    <w:rsid w:val="00F92BF8"/>
    <w:rsid w:val="00F9339F"/>
    <w:rsid w:val="00F95581"/>
    <w:rsid w:val="00FA03F0"/>
    <w:rsid w:val="00FA06E2"/>
    <w:rsid w:val="00FA1673"/>
    <w:rsid w:val="00FA2CEE"/>
    <w:rsid w:val="00FA3012"/>
    <w:rsid w:val="00FA3882"/>
    <w:rsid w:val="00FB363A"/>
    <w:rsid w:val="00FB6FBA"/>
    <w:rsid w:val="00FC0D7C"/>
    <w:rsid w:val="00FD1FF0"/>
    <w:rsid w:val="00FD45C0"/>
    <w:rsid w:val="00FD495C"/>
    <w:rsid w:val="00FD68E7"/>
    <w:rsid w:val="00FD6BC9"/>
    <w:rsid w:val="00FD7369"/>
    <w:rsid w:val="00FE7CD1"/>
    <w:rsid w:val="00FF11B4"/>
    <w:rsid w:val="00FF67C1"/>
    <w:rsid w:val="00FF6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3ED8F0F"/>
  <w15:chartTrackingRefBased/>
  <w15:docId w15:val="{7D15E43F-07D2-C444-B8B1-37E0BEB20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CL" w:eastAsia="es-ES_trad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1EF9"/>
    <w:rPr>
      <w:lang w:val="es-ES" w:eastAsia="es-ES"/>
    </w:rPr>
  </w:style>
  <w:style w:type="paragraph" w:styleId="Ttulo1">
    <w:name w:val="heading 1"/>
    <w:basedOn w:val="Normal"/>
    <w:next w:val="Normal"/>
    <w:qFormat/>
    <w:rsid w:val="00D36F25"/>
    <w:pPr>
      <w:keepNext/>
      <w:outlineLvl w:val="0"/>
    </w:pPr>
    <w:rPr>
      <w:rFonts w:ascii="Courier New" w:hAnsi="Courier New"/>
      <w:sz w:val="24"/>
    </w:rPr>
  </w:style>
  <w:style w:type="paragraph" w:styleId="Ttulo2">
    <w:name w:val="heading 2"/>
    <w:basedOn w:val="Normal"/>
    <w:next w:val="Normal"/>
    <w:qFormat/>
    <w:rsid w:val="00167E7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qFormat/>
    <w:rsid w:val="004259D3"/>
    <w:pPr>
      <w:keepNext/>
      <w:suppressAutoHyphens/>
      <w:spacing w:before="240" w:after="60"/>
      <w:outlineLvl w:val="2"/>
    </w:pPr>
    <w:rPr>
      <w:rFonts w:ascii="Arial" w:hAnsi="Arial" w:cs="Arial"/>
      <w:b/>
      <w:bCs/>
      <w:sz w:val="26"/>
      <w:szCs w:val="26"/>
      <w:lang w:eastAsia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A558A7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uiPriority w:val="99"/>
    <w:rsid w:val="00A558A7"/>
    <w:pPr>
      <w:tabs>
        <w:tab w:val="center" w:pos="4419"/>
        <w:tab w:val="right" w:pos="8838"/>
      </w:tabs>
    </w:pPr>
  </w:style>
  <w:style w:type="character" w:styleId="Nmerodepgina">
    <w:name w:val="page number"/>
    <w:basedOn w:val="Fuentedeprrafopredeter"/>
    <w:rsid w:val="00740EC8"/>
  </w:style>
  <w:style w:type="paragraph" w:styleId="Textoindependiente">
    <w:name w:val="Body Text"/>
    <w:basedOn w:val="Normal"/>
    <w:rsid w:val="00D36F25"/>
    <w:pPr>
      <w:spacing w:after="120"/>
    </w:pPr>
  </w:style>
  <w:style w:type="paragraph" w:styleId="Textonotapie">
    <w:name w:val="footnote text"/>
    <w:basedOn w:val="Normal"/>
    <w:semiHidden/>
    <w:rsid w:val="00D36F25"/>
    <w:rPr>
      <w:rFonts w:ascii="Courier" w:hAnsi="Courier"/>
      <w:lang w:val="es-ES_tradnl"/>
    </w:rPr>
  </w:style>
  <w:style w:type="character" w:styleId="Refdenotaalpie">
    <w:name w:val="footnote reference"/>
    <w:semiHidden/>
    <w:rsid w:val="00D36F25"/>
    <w:rPr>
      <w:vertAlign w:val="superscript"/>
    </w:rPr>
  </w:style>
  <w:style w:type="character" w:styleId="Hipervnculo">
    <w:name w:val="Hyperlink"/>
    <w:rsid w:val="00D36F25"/>
    <w:rPr>
      <w:color w:val="0000FF"/>
      <w:u w:val="single"/>
    </w:rPr>
  </w:style>
  <w:style w:type="table" w:styleId="Tablaconcuadrcula">
    <w:name w:val="Table Grid"/>
    <w:basedOn w:val="Tablanormal"/>
    <w:rsid w:val="00D36F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21">
    <w:name w:val="CM21"/>
    <w:basedOn w:val="Normal"/>
    <w:next w:val="Normal"/>
    <w:rsid w:val="00AE1A24"/>
    <w:pPr>
      <w:widowControl w:val="0"/>
      <w:autoSpaceDE w:val="0"/>
      <w:autoSpaceDN w:val="0"/>
      <w:adjustRightInd w:val="0"/>
      <w:spacing w:after="288"/>
    </w:pPr>
    <w:rPr>
      <w:rFonts w:ascii="Palatino Linotype" w:hAnsi="Palatino Linotype"/>
      <w:sz w:val="24"/>
      <w:szCs w:val="24"/>
    </w:rPr>
  </w:style>
  <w:style w:type="numbering" w:styleId="111111">
    <w:name w:val="Outline List 2"/>
    <w:basedOn w:val="Sinlista"/>
    <w:rsid w:val="004259D3"/>
    <w:pPr>
      <w:numPr>
        <w:numId w:val="1"/>
      </w:numPr>
    </w:pPr>
  </w:style>
  <w:style w:type="paragraph" w:customStyle="1" w:styleId="CM10">
    <w:name w:val="CM10"/>
    <w:basedOn w:val="Normal"/>
    <w:next w:val="Normal"/>
    <w:rsid w:val="00417829"/>
    <w:pPr>
      <w:widowControl w:val="0"/>
      <w:autoSpaceDE w:val="0"/>
      <w:autoSpaceDN w:val="0"/>
      <w:adjustRightInd w:val="0"/>
      <w:spacing w:line="286" w:lineRule="atLeast"/>
    </w:pPr>
    <w:rPr>
      <w:rFonts w:ascii="Palatino Linotype" w:hAnsi="Palatino Linotype"/>
      <w:sz w:val="24"/>
      <w:szCs w:val="24"/>
    </w:rPr>
  </w:style>
  <w:style w:type="paragraph" w:customStyle="1" w:styleId="CM23">
    <w:name w:val="CM23"/>
    <w:basedOn w:val="Normal"/>
    <w:next w:val="Normal"/>
    <w:rsid w:val="00AD2BA9"/>
    <w:pPr>
      <w:widowControl w:val="0"/>
      <w:autoSpaceDE w:val="0"/>
      <w:autoSpaceDN w:val="0"/>
      <w:adjustRightInd w:val="0"/>
      <w:spacing w:after="118"/>
    </w:pPr>
    <w:rPr>
      <w:rFonts w:ascii="Palatino Linotype" w:hAnsi="Palatino Linotype"/>
      <w:sz w:val="24"/>
      <w:szCs w:val="24"/>
    </w:rPr>
  </w:style>
  <w:style w:type="paragraph" w:styleId="Textodeglobo">
    <w:name w:val="Balloon Text"/>
    <w:basedOn w:val="Normal"/>
    <w:semiHidden/>
    <w:rsid w:val="008131A3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BE194C"/>
    <w:rPr>
      <w:sz w:val="16"/>
      <w:szCs w:val="16"/>
    </w:rPr>
  </w:style>
  <w:style w:type="paragraph" w:styleId="Textocomentario">
    <w:name w:val="annotation text"/>
    <w:basedOn w:val="Normal"/>
    <w:semiHidden/>
    <w:rsid w:val="00BE194C"/>
  </w:style>
  <w:style w:type="paragraph" w:styleId="Asuntodelcomentario">
    <w:name w:val="annotation subject"/>
    <w:basedOn w:val="Textocomentario"/>
    <w:next w:val="Textocomentario"/>
    <w:semiHidden/>
    <w:rsid w:val="00BE194C"/>
    <w:rPr>
      <w:b/>
      <w:bCs/>
    </w:rPr>
  </w:style>
  <w:style w:type="character" w:customStyle="1" w:styleId="iacp">
    <w:name w:val="iacp"/>
    <w:basedOn w:val="Fuentedeprrafopredeter"/>
    <w:rsid w:val="000C3541"/>
  </w:style>
  <w:style w:type="character" w:customStyle="1" w:styleId="PiedepginaCar">
    <w:name w:val="Pie de página Car"/>
    <w:link w:val="Piedepgina"/>
    <w:uiPriority w:val="99"/>
    <w:rsid w:val="00DA7345"/>
    <w:rPr>
      <w:lang w:val="es-ES" w:eastAsia="es-ES" w:bidi="ar-SA"/>
    </w:rPr>
  </w:style>
  <w:style w:type="character" w:styleId="Hipervnculovisitado">
    <w:name w:val="FollowedHyperlink"/>
    <w:rsid w:val="00653436"/>
    <w:rPr>
      <w:color w:val="800080"/>
      <w:u w:val="single"/>
    </w:rPr>
  </w:style>
  <w:style w:type="paragraph" w:customStyle="1" w:styleId="xl24">
    <w:name w:val="xl24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w Cen MT" w:hAnsi="Tw Cen MT"/>
      <w:b/>
      <w:bCs/>
      <w:sz w:val="22"/>
      <w:szCs w:val="22"/>
    </w:rPr>
  </w:style>
  <w:style w:type="paragraph" w:customStyle="1" w:styleId="xl25">
    <w:name w:val="xl25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w Cen MT" w:hAnsi="Tw Cen MT"/>
      <w:b/>
      <w:bCs/>
      <w:sz w:val="22"/>
      <w:szCs w:val="22"/>
    </w:rPr>
  </w:style>
  <w:style w:type="paragraph" w:customStyle="1" w:styleId="xl26">
    <w:name w:val="xl26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customStyle="1" w:styleId="xl27">
    <w:name w:val="xl27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customStyle="1" w:styleId="xl28">
    <w:name w:val="xl28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styleId="NormalWeb">
    <w:name w:val="Normal (Web)"/>
    <w:basedOn w:val="Normal"/>
    <w:rsid w:val="005C447D"/>
    <w:pPr>
      <w:spacing w:before="100" w:beforeAutospacing="1" w:after="120"/>
    </w:pPr>
    <w:rPr>
      <w:sz w:val="21"/>
      <w:szCs w:val="21"/>
    </w:rPr>
  </w:style>
  <w:style w:type="character" w:customStyle="1" w:styleId="ds11">
    <w:name w:val="ds11"/>
    <w:rsid w:val="005C447D"/>
    <w:rPr>
      <w:b/>
      <w:bCs/>
    </w:rPr>
  </w:style>
  <w:style w:type="paragraph" w:styleId="Revisin">
    <w:name w:val="Revision"/>
    <w:hidden/>
    <w:uiPriority w:val="99"/>
    <w:semiHidden/>
    <w:rsid w:val="001F4DE4"/>
    <w:rPr>
      <w:lang w:val="es-ES" w:eastAsia="es-ES"/>
    </w:rPr>
  </w:style>
  <w:style w:type="paragraph" w:styleId="Prrafodelista">
    <w:name w:val="List Paragraph"/>
    <w:basedOn w:val="Normal"/>
    <w:uiPriority w:val="34"/>
    <w:qFormat/>
    <w:rsid w:val="00BC2605"/>
    <w:pPr>
      <w:ind w:left="720"/>
      <w:contextualSpacing/>
    </w:pPr>
    <w:rPr>
      <w:rFonts w:asciiTheme="minorHAnsi" w:eastAsiaTheme="minorHAnsi" w:hAnsiTheme="minorHAnsi" w:cstheme="minorBidi"/>
      <w:sz w:val="24"/>
      <w:szCs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800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18586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99485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44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7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46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</vt:lpstr>
    </vt:vector>
  </TitlesOfParts>
  <Company>BECAS</Company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</dc:title>
  <dc:subject/>
  <dc:creator>Pablo Loayza</dc:creator>
  <cp:keywords/>
  <dc:description/>
  <cp:lastModifiedBy>Daniela Paz Salas Castro</cp:lastModifiedBy>
  <cp:revision>2</cp:revision>
  <cp:lastPrinted>2010-04-28T20:19:00Z</cp:lastPrinted>
  <dcterms:created xsi:type="dcterms:W3CDTF">2026-07-14T13:44:00Z</dcterms:created>
  <dcterms:modified xsi:type="dcterms:W3CDTF">2026-07-14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